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568B0E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0C01A2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8527E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84544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6EBD3B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4317E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94317E">
        <w:rPr>
          <w:rFonts w:ascii="Muli" w:eastAsia="Muli" w:hAnsi="Muli" w:cs="Muli"/>
          <w:sz w:val="24"/>
          <w:szCs w:val="24"/>
          <w:u w:val="single"/>
        </w:rPr>
        <w:t>Div</w:t>
      </w:r>
      <w:proofErr w:type="spellEnd"/>
      <w:r w:rsidR="0094317E">
        <w:rPr>
          <w:rFonts w:ascii="Muli" w:eastAsia="Muli" w:hAnsi="Muli" w:cs="Muli"/>
          <w:sz w:val="24"/>
          <w:szCs w:val="24"/>
          <w:u w:val="single"/>
        </w:rPr>
        <w:t xml:space="preserve"> tag is used to divide the HTML document in sections.</w:t>
      </w:r>
    </w:p>
    <w:p w14:paraId="48AE6013" w14:textId="1B1E3B44" w:rsidR="0094317E" w:rsidRDefault="0094317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The section created using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Div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tag can then be styled or manipulated with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. Attributes of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Div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tag can also be used for stylin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667C5DD" w14:textId="0F9473DC" w:rsidR="0094317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317E">
        <w:rPr>
          <w:rFonts w:ascii="Muli" w:eastAsia="Muli" w:hAnsi="Muli" w:cs="Muli"/>
          <w:sz w:val="24"/>
          <w:szCs w:val="24"/>
          <w:u w:val="single"/>
        </w:rPr>
        <w:t>In relative positioning an element is positioned in relevance to its normal position.</w:t>
      </w:r>
    </w:p>
    <w:p w14:paraId="00000024" w14:textId="77E16E26" w:rsidR="00173A24" w:rsidRDefault="0094317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In absolute positioning an element is positioned absolutely to its first positioned             par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FE2B2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52EB9">
        <w:rPr>
          <w:rFonts w:ascii="Muli" w:eastAsia="Muli" w:hAnsi="Muli" w:cs="Muli"/>
          <w:sz w:val="24"/>
          <w:szCs w:val="24"/>
          <w:u w:val="single"/>
        </w:rPr>
        <w:t>Opacity is used to change the transparency. Minimum is 0 and maximum is 1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B5C7F1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52EB9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80A41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317E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D79D1E3" w:rsidR="00173A24" w:rsidRDefault="009526BB" w:rsidP="00912E0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912E0C">
        <w:rPr>
          <w:rFonts w:ascii="Muli" w:eastAsia="Muli" w:hAnsi="Muli" w:cs="Muli"/>
          <w:sz w:val="24"/>
          <w:szCs w:val="24"/>
          <w:u w:val="single"/>
        </w:rPr>
        <w:t>Answer:</w:t>
      </w:r>
      <w:r w:rsidR="00912E0C" w:rsidRPr="00912E0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12E0C">
        <w:rPr>
          <w:rFonts w:ascii="Muli" w:eastAsia="Muli" w:hAnsi="Muli" w:cs="Muli"/>
          <w:sz w:val="24"/>
          <w:szCs w:val="24"/>
          <w:u w:val="single"/>
        </w:rPr>
        <w:t xml:space="preserve">Click on My device button </w:t>
      </w:r>
      <w:proofErr w:type="gramStart"/>
      <w:r w:rsidR="00912E0C">
        <w:rPr>
          <w:rFonts w:ascii="Muli" w:eastAsia="Muli" w:hAnsi="Muli" w:cs="Muli"/>
          <w:sz w:val="24"/>
          <w:szCs w:val="24"/>
          <w:u w:val="single"/>
        </w:rPr>
        <w:t>present</w:t>
      </w:r>
      <w:proofErr w:type="gramEnd"/>
      <w:r w:rsidR="00912E0C">
        <w:rPr>
          <w:rFonts w:ascii="Muli" w:eastAsia="Muli" w:hAnsi="Muli" w:cs="Muli"/>
          <w:sz w:val="24"/>
          <w:szCs w:val="24"/>
          <w:u w:val="single"/>
        </w:rPr>
        <w:t xml:space="preserve"> on the right side.</w:t>
      </w:r>
    </w:p>
    <w:p w14:paraId="4575F976" w14:textId="72D43061" w:rsidR="00912E0C" w:rsidRDefault="00912E0C" w:rsidP="00912E0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Download expo-go in your mobile phone</w:t>
      </w:r>
    </w:p>
    <w:p w14:paraId="5150ECED" w14:textId="0B72AC56" w:rsidR="00912E0C" w:rsidRDefault="00912E0C" w:rsidP="00912E0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the QR code</w:t>
      </w:r>
    </w:p>
    <w:p w14:paraId="494A16B0" w14:textId="68406338" w:rsidR="00912E0C" w:rsidRPr="00912E0C" w:rsidRDefault="00912E0C" w:rsidP="00912E0C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e output will be displayed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296D39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317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12E0C">
        <w:rPr>
          <w:rFonts w:ascii="Muli" w:eastAsia="Muli" w:hAnsi="Muli" w:cs="Muli"/>
          <w:sz w:val="24"/>
          <w:szCs w:val="24"/>
          <w:u w:val="single"/>
        </w:rPr>
        <w:t>Render function is used to tell react what has to be displayed on the scree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00E39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52EB9">
        <w:rPr>
          <w:rFonts w:ascii="Muli" w:eastAsia="Muli" w:hAnsi="Muli" w:cs="Muli"/>
          <w:sz w:val="24"/>
          <w:szCs w:val="24"/>
          <w:u w:val="single"/>
        </w:rPr>
        <w:t xml:space="preserve"> Return function is to </w:t>
      </w:r>
      <w:r w:rsidR="00912E0C">
        <w:rPr>
          <w:rFonts w:ascii="Muli" w:eastAsia="Muli" w:hAnsi="Muli" w:cs="Muli"/>
          <w:sz w:val="24"/>
          <w:szCs w:val="24"/>
          <w:u w:val="single"/>
        </w:rPr>
        <w:t>give output of the function written inside i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80CDCC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4317E">
        <w:rPr>
          <w:rFonts w:ascii="Muli" w:eastAsia="Muli" w:hAnsi="Muli" w:cs="Muli"/>
          <w:sz w:val="24"/>
          <w:szCs w:val="24"/>
          <w:u w:val="single"/>
        </w:rPr>
        <w:t>Text, Button, 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3AF5120"/>
    <w:multiLevelType w:val="hybridMultilevel"/>
    <w:tmpl w:val="F5D0D36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01A2"/>
    <w:rsid w:val="00173A24"/>
    <w:rsid w:val="00912E0C"/>
    <w:rsid w:val="0094317E"/>
    <w:rsid w:val="009526BB"/>
    <w:rsid w:val="00C84544"/>
    <w:rsid w:val="00F52E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912E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81</Words>
  <Characters>1602</Characters>
  <Application>Microsoft Office Word</Application>
  <DocSecurity>0</DocSecurity>
  <Lines>13</Lines>
  <Paragraphs>3</Paragraphs>
  <ScaleCrop>false</ScaleCrop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Rampal Garg</cp:lastModifiedBy>
  <cp:revision>4</cp:revision>
  <dcterms:created xsi:type="dcterms:W3CDTF">2021-05-13T04:45:00Z</dcterms:created>
  <dcterms:modified xsi:type="dcterms:W3CDTF">2021-05-30T08:44:00Z</dcterms:modified>
</cp:coreProperties>
</file>